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numbering.xml" ContentType="application/vnd.openxmlformats-officedocument.wordprocessingml.numbering+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sz w:val="44"/>
                <w:szCs w:val="44"/>
              </w:rPr>
              <mc:AlternateContent>
                <mc:Choice Requires="wps">
                  <w:drawing>
                    <wp:anchor distT="0" distB="0" distL="114300" distR="114300" simplePos="0" relativeHeight="251663360" behindDoc="0" locked="0" layoutInCell="1" allowOverlap="1" wp14:anchorId="21FE1176" wp14:editId="2AF092B7">
                      <wp:simplePos x="0" y="0"/>
                      <wp:positionH relativeFrom="column">
                        <wp:posOffset>-73660</wp:posOffset>
                      </wp:positionH>
                      <wp:positionV relativeFrom="paragraph">
                        <wp:posOffset>32385</wp:posOffset>
                      </wp:positionV>
                      <wp:extent cx="1960880" cy="707390"/>
                      <wp:effectExtent l="0" t="0" r="0" b="0"/>
                      <wp:wrapNone/>
                      <wp:docPr id="1001"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sz w:val="44"/>
                <w:szCs w:val="44"/>
              </w:rPr>
              <w:drawing>
                <wp:anchor distT="0" distB="0" distL="114300" distR="114300" simplePos="0" relativeHeight="251664384" behindDoc="0" locked="0" layoutInCell="1" allowOverlap="1" wp14:anchorId="6A394ED2" wp14:editId="3391AE0C">
                  <wp:simplePos x="0" y="0"/>
                  <wp:positionH relativeFrom="column">
                    <wp:posOffset>225425</wp:posOffset>
                  </wp:positionH>
                  <wp:positionV relativeFrom="paragraph">
                    <wp:posOffset>830580</wp:posOffset>
                  </wp:positionV>
                  <wp:extent cx="1352550" cy="387985"/>
                  <wp:effectExtent l="19050" t="0" r="0" b="0"/>
                  <wp:wrapNone/>
                  <wp:docPr id="1002"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EA349D">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EA349D">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EA349D">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BY :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06FD4052"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5840D9">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sz w:val="18"/>
          <w:szCs w:val="18"/>
        </w:rPr>
        <w:lastRenderedPageBreak/>
        <mc:AlternateContent>
          <mc:Choice Requires="wps">
            <w:drawing>
              <wp:anchor distT="0" distB="0" distL="114300" distR="114300" simplePos="0" relativeHeight="251662336" behindDoc="0" locked="0" layoutInCell="1" allowOverlap="1" wp14:anchorId="11AC5D0A" wp14:editId="1C79F990">
                <wp:simplePos x="0" y="0"/>
                <wp:positionH relativeFrom="column">
                  <wp:posOffset>-60960</wp:posOffset>
                </wp:positionH>
                <wp:positionV relativeFrom="paragraph">
                  <wp:posOffset>56515</wp:posOffset>
                </wp:positionV>
                <wp:extent cx="5400040" cy="4977765"/>
                <wp:effectExtent l="10795" t="0" r="18415" b="21590"/>
                <wp:wrapTopAndBottom/>
                <wp:docPr id="1003"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r>
              <w:rPr>
                <w:rFonts w:ascii="宋体" w:eastAsia="宋体" w:hAnsi="宋体" w:hint="eastAsia"/>
              </w:rPr>
              <w:t>马立楠</w:t>
            </w:r>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5840D9">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EA349D">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EA349D">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EA349D">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EA349D">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EA349D">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EA349D">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EA349D">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EA349D">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EA349D">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EA349D">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5840D9">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项目概述及计算输入</w:t>
      </w: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rPr>
        <w:drawing>
          <wp:inline distT="0" distB="0" distL="114300" distR="114300" wp14:anchorId="0E67D43F" wp14:editId="2A127C1C">
            <wp:extent cx="5234018" cy="2591735"/>
            <wp:effectExtent l="0" t="0" r="5080" b="0"/>
            <wp:docPr id="1004"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r w:rsidR="00EA554A">
        <w:rPr>
          <w:rFonts w:hint="eastAsia"/>
          <w:sz w:val="20"/>
          <w:szCs w:val="18"/>
        </w:rPr>
        <w:t>塔</w:t>
      </w:r>
      <w:r w:rsidRPr="007B0911">
        <w:rPr>
          <w:rFonts w:hint="eastAsia"/>
          <w:sz w:val="20"/>
          <w:szCs w:val="18"/>
        </w:rPr>
        <w:t>位置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lastRenderedPageBreak/>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77777777"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 MERGEFORMAT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7E95D97E" w:rsidR="00292992" w:rsidRDefault="00F9438D" w:rsidP="00D91B2A">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59E6EE2F" w14:textId="365D97F2"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continue"/>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bl>
    <w:p w14:paraId="31E140DA" w14:textId="7A69AB7D"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32C86695" w:rsidR="00EC7189" w:rsidRDefault="00EC7189" w:rsidP="00EC7189">
      <w:pPr>
        <w:pStyle w:val="af3"/>
        <w:spacing w:beforeLines="50" w:before="156"/>
        <w:jc w:val="center"/>
        <w:rPr>
          <w:sz w:val="20"/>
          <w:szCs w:val="18"/>
        </w:rPr>
      </w:pPr>
      <w:r w:rsidRPr="007B0911">
        <w:rPr>
          <w:sz w:val="20"/>
          <w:szCs w:val="18"/>
        </w:rPr>
        <w:lastRenderedPageBreak/>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Pr>
          <w:sz w:val="20"/>
          <w:szCs w:val="18"/>
        </w:rPr>
        <w:t>3</w:t>
      </w:r>
      <w:r>
        <w:rPr>
          <w:rFonts w:hint="eastAsia"/>
          <w:sz w:val="20"/>
          <w:szCs w:val="18"/>
        </w:rPr>
        <w:t>测风塔</w:t>
      </w:r>
      <w:r w:rsidRPr="007B0911">
        <w:rPr>
          <w:rFonts w:hint="eastAsia"/>
          <w:sz w:val="20"/>
          <w:szCs w:val="18"/>
        </w:rPr>
        <w:t>平均风</w:t>
      </w:r>
      <w:r>
        <w:rPr>
          <w:rFonts w:hint="eastAsia"/>
          <w:sz w:val="20"/>
          <w:szCs w:val="18"/>
        </w:rPr>
        <w:t>向</w:t>
      </w:r>
      <w:r w:rsidRPr="007B0911">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4A6F6FF"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restart"/>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 xml:space="preserve">º</w:t>
            </w:r>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4A6F6FF"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restart"/>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 xml:space="preserve">º</w:t>
            </w:r>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24A6F6FF"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continue"/>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bl>
    <w:p w14:paraId="117B8F05" w14:textId="1D46BA0A" w:rsidR="005F66AE" w:rsidRPr="0020642A" w:rsidRDefault="00E67126">
      <w:pPr>
        <w:pStyle w:val="-8"/>
        <w:spacing w:before="156"/>
        <w:rPr>
          <w:rFonts w:hint="default"/>
          <w:sz w:val="20"/>
          <w:szCs w:val="18"/>
        </w:rPr>
      </w:pPr>
      <w:r w:rsidRPr="0020642A">
        <w:rPr>
          <w:sz w:val="20"/>
          <w:szCs w:val="18"/>
        </w:rPr>
        <w:t>表</w:t>
      </w:r>
      <w:r w:rsidRPr="0020642A">
        <w:rPr>
          <w:sz w:val="20"/>
          <w:szCs w:val="18"/>
        </w:rPr>
        <w:t xml:space="preserve">2-3 </w:t>
      </w:r>
      <w:r w:rsidRPr="0020642A">
        <w:rPr>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6BE7746B"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2-4</w:t>
      </w:r>
      <w:r w:rsidRPr="0020642A">
        <w:rPr>
          <w:rFonts w:hint="eastAsia"/>
          <w:sz w:val="20"/>
          <w:szCs w:val="18"/>
        </w:rPr>
        <w:t>激光雷达</w:t>
      </w:r>
      <w:r w:rsidR="008166A9">
        <w:rPr>
          <w:rFonts w:hint="eastAsia"/>
          <w:sz w:val="20"/>
          <w:szCs w:val="18"/>
        </w:rPr>
        <w:t>气压</w:t>
      </w:r>
      <w:r w:rsidRPr="0020642A">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FF1ECE5"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restart"/>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 xml:space="preserve">（海平面）</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FF1ECE5"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restart"/>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 xml:space="preserve">（海平面）</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2FF1ECE5"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continue"/>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bl>
    <w:p w14:paraId="40406A1E" w14:textId="77777777" w:rsidR="007A35CB" w:rsidRPr="007A35CB" w:rsidRDefault="007A35CB" w:rsidP="007A35C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风速测层有</w:t>
      </w:r>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风向测层有</w:t>
      </w:r>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的测层与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351D6409" w:rsidR="005F66AE" w:rsidRDefault="00E67126">
      <w:pPr>
        <w:pStyle w:val="-8"/>
        <w:spacing w:before="156"/>
        <w:rPr>
          <w:rFonts w:hint="default"/>
          <w:sz w:val="20"/>
          <w:szCs w:val="18"/>
        </w:rPr>
      </w:pPr>
      <w:r w:rsidRPr="0020642A">
        <w:rPr>
          <w:sz w:val="20"/>
          <w:szCs w:val="18"/>
        </w:rPr>
        <w:t>表</w:t>
      </w:r>
      <w:r w:rsidRPr="0020642A">
        <w:rPr>
          <w:sz w:val="20"/>
          <w:szCs w:val="18"/>
        </w:rPr>
        <w:t xml:space="preserve"> 2-5</w:t>
      </w:r>
      <w:r w:rsidRPr="0020642A">
        <w:rPr>
          <w:sz w:val="20"/>
          <w:szCs w:val="18"/>
        </w:rPr>
        <w:t>实测数据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 xml:space="preserve">合理相关性</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restart"/>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restart"/>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bl>
    <w:p w14:paraId="4A1203DF" w14:textId="77777777" w:rsidR="00FE393A" w:rsidRPr="0020642A" w:rsidRDefault="00FE393A">
      <w:pPr>
        <w:pStyle w:val="-8"/>
        <w:spacing w:before="156"/>
        <w:rPr>
          <w:rFonts w:hint="default"/>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r>
              <w:rPr>
                <w:rFonts w:ascii="Times New Roman" w:eastAsia="宋体" w:hAnsi="Times New Roman" w:cs="Times New Roman" w:hint="eastAsia"/>
                <w:color w:val="000000"/>
                <w:sz w:val="18"/>
                <w:szCs w:val="18"/>
              </w:rPr>
              <w:t>测层风向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r>
              <w:rPr>
                <w:rFonts w:ascii="Times New Roman" w:eastAsia="宋体" w:hAnsi="Times New Roman" w:cs="Times New Roman" w:hint="eastAsia"/>
                <w:color w:val="000000"/>
                <w:sz w:val="18"/>
                <w:szCs w:val="18"/>
              </w:rPr>
              <w:t>测层风向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r>
              <w:rPr>
                <w:rFonts w:ascii="Times New Roman" w:eastAsia="宋体" w:hAnsi="Times New Roman" w:cs="Times New Roman" w:hint="eastAsia"/>
                <w:color w:val="000000"/>
                <w:sz w:val="18"/>
                <w:szCs w:val="18"/>
              </w:rPr>
              <w:t>测层风向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r>
              <w:rPr>
                <w:rFonts w:ascii="Times New Roman" w:eastAsia="宋体" w:hAnsi="Times New Roman" w:cs="Times New Roman" w:hint="eastAsia"/>
                <w:color w:val="000000"/>
                <w:sz w:val="18"/>
                <w:szCs w:val="18"/>
              </w:rPr>
              <w:t>测层风向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r>
              <w:rPr>
                <w:rFonts w:ascii="Times New Roman" w:eastAsia="宋体" w:hAnsi="Times New Roman" w:cs="Times New Roman" w:hint="eastAsia"/>
                <w:color w:val="000000"/>
                <w:sz w:val="18"/>
                <w:szCs w:val="18"/>
              </w:rPr>
              <w:t>测层风向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r>
              <w:rPr>
                <w:rFonts w:ascii="Times New Roman" w:eastAsia="宋体" w:hAnsi="Times New Roman" w:cs="Times New Roman" w:hint="eastAsia"/>
                <w:color w:val="000000"/>
                <w:sz w:val="18"/>
                <w:szCs w:val="18"/>
              </w:rPr>
              <w:t>测层风向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r>
              <w:rPr>
                <w:rFonts w:ascii="Times New Roman" w:eastAsia="宋体" w:hAnsi="Times New Roman" w:cs="Times New Roman" w:hint="eastAsia"/>
                <w:color w:val="000000"/>
                <w:sz w:val="18"/>
                <w:szCs w:val="18"/>
              </w:rPr>
              <w:t>测层风向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r>
              <w:rPr>
                <w:rFonts w:ascii="Times New Roman" w:eastAsia="宋体" w:hAnsi="Times New Roman" w:cs="Times New Roman" w:hint="eastAsia"/>
                <w:color w:val="000000"/>
                <w:sz w:val="18"/>
                <w:szCs w:val="18"/>
              </w:rPr>
              <w:t>测层风向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3FE85884"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 xml:space="preserve"> 2-6</w:t>
      </w:r>
      <w:r w:rsidRPr="0020642A">
        <w:rPr>
          <w:sz w:val="20"/>
          <w:szCs w:val="18"/>
        </w:rPr>
        <w:t xml:space="preserve"> </w:t>
      </w:r>
      <w:r w:rsidR="00EA349D">
        <w:rPr>
          <w:rFonts w:hint="eastAsia"/>
          <w:sz w:val="20"/>
          <w:szCs w:val="18"/>
        </w:rPr>
        <w:t>测风塔</w:t>
      </w:r>
      <w:r w:rsidRPr="0020642A">
        <w:rPr>
          <w:rFonts w:hint="eastAsia"/>
          <w:sz w:val="20"/>
          <w:szCs w:val="18"/>
        </w:rPr>
        <w:t>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restart"/>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restart"/>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bl>
    <w:p w14:paraId="172DED02" w14:textId="77777777" w:rsidR="00CD21C9" w:rsidRPr="00CD21C9" w:rsidRDefault="00CD21C9" w:rsidP="00CD21C9">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78CD7CEF" w:rsidR="005F66AE" w:rsidRDefault="00E67126">
      <w:pPr>
        <w:pStyle w:val="af3"/>
        <w:spacing w:beforeLines="50" w:before="156"/>
        <w:jc w:val="center"/>
      </w:pPr>
      <w:r>
        <w:t>表</w:t>
      </w:r>
      <w:r>
        <w:t xml:space="preserve"> </w:t>
      </w:r>
      <w:r>
        <w:rPr>
          <w:rFonts w:hint="eastAsia"/>
        </w:rPr>
        <w:t>2-7</w:t>
      </w:r>
      <w:r w:rsidR="00EA349D">
        <w:rPr>
          <w:rFonts w:hint="eastAsia"/>
        </w:rPr>
        <w:t>测风塔</w:t>
      </w:r>
      <w:r>
        <w:rPr>
          <w:rFonts w:hint="eastAsia"/>
        </w:rPr>
        <w:t>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bl>
    <w:p w14:paraId="30DB16D3"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20642A" w:rsidRDefault="00E67126">
      <w:pPr>
        <w:pStyle w:val="af3"/>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8 </w:t>
      </w:r>
      <w:r w:rsidRPr="0020642A">
        <w:rPr>
          <w:rFonts w:hint="eastAsia"/>
          <w:sz w:val="20"/>
          <w:szCs w:val="18"/>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6F39D8B8" w:rsidR="005F66AE" w:rsidRDefault="00E67126">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9 </w:t>
      </w:r>
      <w:r w:rsidR="008166A9">
        <w:rPr>
          <w:rFonts w:hint="eastAsia"/>
          <w:sz w:val="20"/>
          <w:szCs w:val="18"/>
        </w:rPr>
        <w:t>测风塔</w:t>
      </w:r>
      <w:r w:rsidRPr="0020642A">
        <w:rPr>
          <w:rFonts w:hint="eastAsia"/>
          <w:sz w:val="20"/>
          <w:szCs w:val="18"/>
        </w:rPr>
        <w:t>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bl>
    <w:p w14:paraId="2E29600E"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71DD2A58" w14:textId="77777777" w:rsidR="00DF1CD8" w:rsidRDefault="00DF1CD8">
      <w:pPr>
        <w:spacing w:line="360" w:lineRule="auto"/>
        <w:ind w:firstLine="480"/>
        <w:rPr>
          <w:rFonts w:asciiTheme="minorHAnsi" w:hAnsi="宋体"/>
        </w:rPr>
      </w:pPr>
    </w:p>
    <w:p w14:paraId="60A83BEE" w14:textId="106F5444" w:rsidR="00DF1CD8" w:rsidRDefault="00DF1CD8" w:rsidP="00DF1CD8">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2-</w:t>
      </w:r>
      <w:r>
        <w:rPr>
          <w:sz w:val="20"/>
          <w:szCs w:val="18"/>
        </w:rPr>
        <w:t>10</w:t>
      </w:r>
      <w:r w:rsidRPr="0020642A">
        <w:rPr>
          <w:rFonts w:hint="eastAsia"/>
          <w:sz w:val="20"/>
          <w:szCs w:val="18"/>
        </w:rPr>
        <w:t xml:space="preserve"> </w:t>
      </w:r>
      <w:r>
        <w:rPr>
          <w:rFonts w:hint="eastAsia"/>
          <w:sz w:val="20"/>
          <w:szCs w:val="18"/>
        </w:rPr>
        <w:t>测风塔气温</w:t>
      </w:r>
      <w:r w:rsidRPr="0020642A">
        <w:rPr>
          <w:rFonts w:hint="eastAsia"/>
          <w:sz w:val="20"/>
          <w:szCs w:val="18"/>
        </w:rPr>
        <w:t>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DF1CD8" w14:paraId="3CAE6F29"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1101146"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50736EEA"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7772E198"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0D457537"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bl>
    <w:p w14:paraId="56FDC62B" w14:textId="77777777" w:rsidR="00DF1CD8" w:rsidRDefault="00DF1CD8">
      <w:pPr>
        <w:spacing w:line="360" w:lineRule="auto"/>
        <w:ind w:firstLine="480"/>
        <w:rPr>
          <w:rFonts w:asciiTheme="minorHAnsi" w:hAnsi="宋体"/>
        </w:rPr>
      </w:pPr>
    </w:p>
    <w:p w14:paraId="088976E1" w14:textId="16F4123B" w:rsidR="005F66AE"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4B08EDB1" w14:textId="3057D993" w:rsidR="00BE103D" w:rsidRDefault="00BE103D" w:rsidP="00BE103D">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2-</w:t>
      </w:r>
      <w:r>
        <w:rPr>
          <w:sz w:val="20"/>
          <w:szCs w:val="18"/>
        </w:rPr>
        <w:t>11</w:t>
      </w:r>
      <w:r w:rsidRPr="0020642A">
        <w:rPr>
          <w:rFonts w:hint="eastAsia"/>
          <w:sz w:val="20"/>
          <w:szCs w:val="18"/>
        </w:rPr>
        <w:t xml:space="preserve"> </w:t>
      </w:r>
      <w:r>
        <w:rPr>
          <w:rFonts w:hint="eastAsia"/>
          <w:sz w:val="20"/>
          <w:szCs w:val="18"/>
        </w:rPr>
        <w:t>测风塔气压</w:t>
      </w:r>
      <w:r w:rsidRPr="0020642A">
        <w:rPr>
          <w:rFonts w:hint="eastAsia"/>
          <w:sz w:val="20"/>
          <w:szCs w:val="18"/>
        </w:rPr>
        <w:t>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BE103D" w14:paraId="1817793E"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0938D12"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2797C95A"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0514450F"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75AA0F3C"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bl>
    <w:p w14:paraId="2C6C1FB3" w14:textId="77777777" w:rsidR="00BE103D" w:rsidRPr="0020642A" w:rsidRDefault="00BE103D">
      <w:pPr>
        <w:spacing w:line="360" w:lineRule="auto"/>
        <w:ind w:firstLine="480"/>
        <w:rPr>
          <w:rFonts w:asciiTheme="minorHAnsi" w:hAnsi="宋体"/>
        </w:rPr>
      </w:pP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r w:rsidRPr="0020642A">
        <w:rPr>
          <w:rFonts w:asciiTheme="minorHAnsi" w:hAnsi="宋体" w:hint="eastAsia"/>
        </w:rPr>
        <w:t>缺测数目—</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lastRenderedPageBreak/>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t>激光雷达</w:t>
      </w:r>
      <w:r w:rsidRPr="0020642A">
        <w:rPr>
          <w:rFonts w:asciiTheme="minorHAnsi" w:hAnsi="宋体"/>
        </w:rPr>
        <w:t>在所收集测风期内的数据完整率如表</w:t>
      </w:r>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364988EE" w:rsidR="005F66AE" w:rsidRDefault="00E67126">
      <w:pPr>
        <w:pStyle w:val="af3"/>
        <w:spacing w:beforeLines="50" w:before="156"/>
        <w:jc w:val="center"/>
        <w:rPr>
          <w:sz w:val="18"/>
          <w:szCs w:val="16"/>
        </w:rPr>
      </w:pPr>
      <w:r w:rsidRPr="0020642A">
        <w:rPr>
          <w:sz w:val="18"/>
          <w:szCs w:val="16"/>
        </w:rPr>
        <w:t>表</w:t>
      </w:r>
      <w:r w:rsidRPr="0020642A">
        <w:rPr>
          <w:sz w:val="18"/>
          <w:szCs w:val="16"/>
        </w:rPr>
        <w:t xml:space="preserve"> </w:t>
      </w:r>
      <w:r w:rsidRPr="0020642A">
        <w:rPr>
          <w:rFonts w:hint="eastAsia"/>
          <w:sz w:val="18"/>
          <w:szCs w:val="16"/>
        </w:rPr>
        <w:t xml:space="preserve">2-10 </w:t>
      </w:r>
      <w:r w:rsidR="00CD4545">
        <w:rPr>
          <w:rFonts w:hint="eastAsia"/>
          <w:sz w:val="18"/>
          <w:szCs w:val="16"/>
        </w:rPr>
        <w:t>测风塔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测层</w:t>
            </w:r>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04525122"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 xml:space="preserve">完整率（%）</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restart"/>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restart"/>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r w:rsidRPr="00F9438D">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restart"/>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restart"/>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r w:rsidRPr="00F9438D">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bl>
    <w:p w14:paraId="0F1B17D8" w14:textId="77777777" w:rsidR="00CD4545" w:rsidRPr="00CD4545" w:rsidRDefault="00CD4545" w:rsidP="00CD4545">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层</w:t>
            </w:r>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77777777" w:rsidR="005F66AE" w:rsidRPr="002222FE" w:rsidRDefault="00E67126">
      <w:pPr>
        <w:pStyle w:val="af3"/>
        <w:spacing w:beforeLines="50" w:before="156"/>
        <w:jc w:val="center"/>
        <w:rPr>
          <w:sz w:val="18"/>
          <w:szCs w:val="16"/>
        </w:rPr>
      </w:pPr>
      <w:r w:rsidRPr="002222FE">
        <w:rPr>
          <w:sz w:val="18"/>
          <w:szCs w:val="16"/>
        </w:rPr>
        <w:lastRenderedPageBreak/>
        <w:t>表</w:t>
      </w:r>
      <w:r w:rsidRPr="002222FE">
        <w:rPr>
          <w:rFonts w:hint="eastAsia"/>
          <w:sz w:val="18"/>
          <w:szCs w:val="16"/>
        </w:rPr>
        <w:t>2-11</w:t>
      </w:r>
      <w:r w:rsidRPr="002222FE">
        <w:rPr>
          <w:rFonts w:hint="eastAsia"/>
          <w:sz w:val="18"/>
          <w:szCs w:val="16"/>
        </w:rPr>
        <w:t>激光雷达各测层相关关系统计表（</w:t>
      </w:r>
      <w:r w:rsidRPr="002222FE">
        <w:rPr>
          <w:rFonts w:hint="eastAsia"/>
          <w:sz w:val="18"/>
          <w:szCs w:val="16"/>
        </w:rPr>
        <w:t>R2</w:t>
      </w:r>
      <w:r w:rsidRPr="002222FE">
        <w:rPr>
          <w:rFonts w:hint="eastAsia"/>
          <w:sz w:val="18"/>
          <w:szCs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层</w:t>
            </w:r>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相邻测层进行插补。</w:t>
      </w:r>
    </w:p>
    <w:p w14:paraId="406F373B" w14:textId="77777777" w:rsidR="005F66AE" w:rsidRDefault="00E67126">
      <w:pPr>
        <w:pStyle w:val="-1"/>
        <w:spacing w:before="312" w:after="312"/>
        <w:rPr>
          <w:rFonts w:hint="default"/>
        </w:rPr>
      </w:pPr>
      <w:bookmarkStart w:id="7" w:name="_Toc31821"/>
      <w:r>
        <w:t>空气密度</w:t>
      </w:r>
      <w:bookmarkEnd w:id="3"/>
      <w:bookmarkEnd w:id="7"/>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2.15pt;height:12.6pt" o:ole="">
            <v:imagedata r:id="rId22" o:title=""/>
          </v:shape>
          <o:OLEObject Type="Embed" ProgID="Equation.3" ShapeID="_x0000_i1033" DrawAspect="Content" ObjectID="_1693663802"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2.15pt;height:12.6pt" o:ole="">
            <v:imagedata r:id="rId24" o:title=""/>
          </v:shape>
          <o:OLEObject Type="Embed" ProgID="Equation.3" ShapeID="_x0000_i1034" DrawAspect="Content" ObjectID="_1693663803"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2.6pt;height:14.05pt" o:ole="">
            <v:imagedata r:id="rId26" o:title=""/>
          </v:shape>
          <o:OLEObject Type="Embed" ProgID="Equation.3" ShapeID="_x0000_i1035" DrawAspect="Content" ObjectID="_1693663804"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1.2pt;height:12.6pt" o:ole="">
            <v:imagedata r:id="rId28" o:title=""/>
          </v:shape>
          <o:OLEObject Type="Embed" ProgID="Equation.3" ShapeID="_x0000_i1036" DrawAspect="Content" ObjectID="_1693663805"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7.3pt;height:14.05pt" o:ole="">
            <v:imagedata r:id="rId30" o:title=""/>
          </v:shape>
          <o:OLEObject Type="Embed" ProgID="Equation.3" ShapeID="_x0000_i1037" DrawAspect="Content" ObjectID="_1693663806"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8" w:name="_Toc31221"/>
      <w:bookmarkStart w:id="9" w:name="_Toc22559"/>
      <w:r>
        <w:t>平均风速</w:t>
      </w:r>
      <w:bookmarkEnd w:id="8"/>
      <w:bookmarkEnd w:id="9"/>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45D44507" w:rsidR="00F36E2D" w:rsidRPr="00F36E2D" w:rsidRDefault="00F36E2D" w:rsidP="00F36E2D">
      <w:pPr>
        <w:pStyle w:val="af3"/>
        <w:spacing w:beforeLines="50" w:before="156"/>
        <w:jc w:val="center"/>
        <w:rPr>
          <w:sz w:val="20"/>
          <w:szCs w:val="18"/>
        </w:rPr>
      </w:pPr>
      <w:r w:rsidRPr="00F36E2D">
        <w:rPr>
          <w:sz w:val="20"/>
          <w:szCs w:val="18"/>
        </w:rPr>
        <w:lastRenderedPageBreak/>
        <w:t>表</w:t>
      </w:r>
      <w:r w:rsidRPr="00F36E2D">
        <w:rPr>
          <w:rFonts w:hint="eastAsia"/>
          <w:sz w:val="20"/>
          <w:szCs w:val="18"/>
        </w:rPr>
        <w:t xml:space="preserve"> 4-1</w:t>
      </w:r>
      <w:r w:rsidRPr="00F36E2D">
        <w:rPr>
          <w:rFonts w:hint="eastAsia"/>
          <w:sz w:val="20"/>
          <w:szCs w:val="18"/>
        </w:rPr>
        <w:t>各测层逐平均风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F36E2D">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况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4D9B3984" w14:textId="77777777" w:rsidR="00F36E2D" w:rsidRPr="002222FE" w:rsidRDefault="00F36E2D">
      <w:pPr>
        <w:spacing w:line="520" w:lineRule="atLeast"/>
        <w:ind w:firstLine="482"/>
        <w:rPr>
          <w:rFonts w:asciiTheme="minorHAnsi" w:hAnsi="宋体"/>
        </w:rPr>
      </w:pPr>
    </w:p>
    <w:p w14:paraId="1D343C00" w14:textId="5DD37881"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逐</w:t>
      </w:r>
      <w:r>
        <w:rPr>
          <w:rFonts w:hint="eastAsia"/>
          <w:sz w:val="20"/>
          <w:szCs w:val="18"/>
        </w:rPr>
        <w:t>时</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7623AEC1" w:rsidR="005F66AE" w:rsidRPr="00F36E2D" w:rsidRDefault="00E67126">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sidR="000E2214" w:rsidRPr="00F36E2D">
        <w:rPr>
          <w:rFonts w:hint="eastAsia"/>
          <w:sz w:val="20"/>
          <w:szCs w:val="18"/>
        </w:rPr>
        <w:t>逐月</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0" w:name="_Toc13259"/>
      <w:bookmarkStart w:id="11" w:name="_Toc24919"/>
      <w:r>
        <w:lastRenderedPageBreak/>
        <w:t>风切变</w:t>
      </w:r>
      <w:bookmarkEnd w:id="10"/>
      <w:bookmarkEnd w:id="11"/>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测层不同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况条件，由于风切变受地形、地貌、年份、季节等影响。在内陆平坦地形风电场，受地表粗糙度的影响，容易产生较大的风切变现象。风速随高度变化服从普朗特经验公式，利用风切变幂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rPr>
        <w:drawing>
          <wp:inline distT="0" distB="0" distL="0" distR="0" wp14:anchorId="76F8FCF9" wp14:editId="490DE247">
            <wp:extent cx="752475" cy="590550"/>
            <wp:effectExtent l="19050" t="0" r="9525" b="0"/>
            <wp:docPr id="1005"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77777777" w:rsidR="00543C9E" w:rsidRDefault="00543C9E" w:rsidP="00543C9E">
      <w:pPr>
        <w:pStyle w:val="a7"/>
        <w:numPr>
          <w:ilvl w:val="0"/>
          <w:numId w:val="0"/>
        </w:numPr>
        <w:spacing w:before="156" w:afterLines="0"/>
      </w:pPr>
      <w:r>
        <w:rPr>
          <w:rFonts w:hint="eastAsia"/>
        </w:rPr>
        <w:t>表2-9  1498#测风塔各层风切变指数</w:t>
      </w: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测层</w:t>
            </w:r>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lastRenderedPageBreak/>
        <w:drawing>
          <wp:inline distT="0" distB="0" distL="114300" distR="114300" wp14:anchorId="317482C7" wp14:editId="5DC9E6F4">
            <wp:extent cx="5274310" cy="2474595"/>
            <wp:effectExtent l="0" t="0" r="2540" b="1905"/>
            <wp:docPr id="10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2" w:name="_Toc4819"/>
      <w:bookmarkStart w:id="13" w:name="_Toc28681"/>
      <w:r>
        <w:t>湍流强度</w:t>
      </w:r>
      <w:bookmarkEnd w:id="12"/>
      <w:bookmarkEnd w:id="13"/>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况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sz w:val="24"/>
              </w:rPr>
              <w:drawing>
                <wp:inline distT="0" distB="0" distL="0" distR="0" wp14:anchorId="209762FD" wp14:editId="6ABD404D">
                  <wp:extent cx="504190" cy="436245"/>
                  <wp:effectExtent l="0" t="0" r="10160" b="1270"/>
                  <wp:docPr id="1007"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rPr>
        <w:drawing>
          <wp:inline distT="0" distB="0" distL="0" distR="0" wp14:anchorId="7958B33E" wp14:editId="5AE15998">
            <wp:extent cx="161925" cy="161925"/>
            <wp:effectExtent l="0" t="0" r="9525" b="7620"/>
            <wp:docPr id="1008"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rPr>
        <w:drawing>
          <wp:inline distT="0" distB="0" distL="0" distR="0" wp14:anchorId="1236F0AB" wp14:editId="60BB786E">
            <wp:extent cx="144145" cy="161925"/>
            <wp:effectExtent l="0" t="0" r="0" b="7620"/>
            <wp:docPr id="1009"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77777777"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Pr>
          <w:rFonts w:hint="eastAsia"/>
          <w:sz w:val="20"/>
          <w:szCs w:val="18"/>
        </w:rPr>
        <w:t>湍流矩阵</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kern w:val="0"/>
          <w:sz w:val="24"/>
          <w:szCs w:val="24"/>
        </w:rPr>
        <w:drawing>
          <wp:inline distT="0" distB="0" distL="114300" distR="114300" wp14:anchorId="244377BC" wp14:editId="4B552A5B">
            <wp:extent cx="5269230" cy="3264535"/>
            <wp:effectExtent l="0" t="0" r="7620" b="12065"/>
            <wp:docPr id="1010"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4" w:name="_Toc28008"/>
      <w:bookmarkStart w:id="15" w:name="_Toc8893"/>
      <w:r>
        <w:lastRenderedPageBreak/>
        <w:t>风向及威布尔分布</w:t>
      </w:r>
      <w:bookmarkEnd w:id="14"/>
      <w:bookmarkEnd w:id="15"/>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代表年威布尔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代表年威布尔分布参数如图</w:t>
      </w:r>
      <w:r>
        <w:rPr>
          <w:rFonts w:hAnsi="宋体" w:cstheme="minorBidi" w:hint="eastAsia"/>
          <w:sz w:val="21"/>
        </w:rPr>
        <w:t xml:space="preserve">2-6 </w:t>
      </w:r>
      <w:r>
        <w:rPr>
          <w:rFonts w:hAnsi="宋体" w:cstheme="minorBidi" w:hint="eastAsia"/>
          <w:sz w:val="21"/>
        </w:rPr>
        <w:t>所示。</w:t>
      </w:r>
      <w:r w:rsidRPr="00EE6ECB">
        <w:rPr>
          <w:rFonts w:hAnsi="宋体" w:cstheme="minorBidi" w:hint="eastAsia"/>
          <w:sz w:val="21"/>
        </w:rPr>
        <w:t>各高度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drawing>
                <wp:inline distT="0" distB="0" distL="114300" distR="114300" wp14:anchorId="1FC7DA74" wp14:editId="51146344">
                  <wp:extent cx="2491740" cy="1794510"/>
                  <wp:effectExtent l="0" t="0" r="3810" b="15240"/>
                  <wp:docPr id="10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drawing>
                <wp:inline distT="0" distB="0" distL="114300" distR="114300" wp14:anchorId="1630FA5A" wp14:editId="70010F95">
                  <wp:extent cx="2701290" cy="1913255"/>
                  <wp:effectExtent l="0" t="0" r="3810" b="10795"/>
                  <wp:docPr id="101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威布尔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drawing>
                <wp:inline distT="0" distB="0" distL="114300" distR="114300" wp14:anchorId="73BFAC81" wp14:editId="1B49C7ED">
                  <wp:extent cx="2491740" cy="1794510"/>
                  <wp:effectExtent l="0" t="0" r="3810" b="15240"/>
                  <wp:docPr id="10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drawing>
                <wp:inline distT="0" distB="0" distL="114300" distR="114300" wp14:anchorId="78879AB2" wp14:editId="0546A96F">
                  <wp:extent cx="2634615" cy="1556385"/>
                  <wp:effectExtent l="0" t="0" r="13335" b="5715"/>
                  <wp:docPr id="101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威布尔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lastRenderedPageBreak/>
              <w:drawing>
                <wp:inline distT="0" distB="0" distL="114300" distR="114300" wp14:anchorId="4AE6E4CA" wp14:editId="16E4019C">
                  <wp:extent cx="2491740" cy="1794510"/>
                  <wp:effectExtent l="0" t="0" r="3810" b="15240"/>
                  <wp:docPr id="101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drawing>
                <wp:inline distT="0" distB="0" distL="114300" distR="114300" wp14:anchorId="441E8A8C" wp14:editId="62B604A2">
                  <wp:extent cx="2634615" cy="1556385"/>
                  <wp:effectExtent l="0" t="0" r="13335" b="5715"/>
                  <wp:docPr id="101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威布尔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6" w:name="_Toc19778"/>
      <w:r>
        <w:t>总结</w:t>
      </w:r>
      <w:bookmarkEnd w:id="16"/>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测层包含</w:t>
      </w:r>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5840D9">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9264"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fldSimple w:instr=" numpages ">
      <w:r>
        <w:t>12</w:t>
      </w:r>
    </w:fldSimple>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1312"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EA349D">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EA349D">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EA349D">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EA349D">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EA349D">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EA349D">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60288"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420"/>
  <w:drawingGridHorizontalSpacing w:val="105"/>
  <w:drawingGridVerticalSpacing w:val="156"/>
  <w:noPunctuationKerning/>
  <w:characterSpacingControl w:val="compressPunctuation"/>
  <w:hdrShapeDefaults>
    <o:shapedefaults v:ext="edit" spidmax="7372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Mq4FAIQJtOQ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1091"/>
    <w:rsid w:val="001E2568"/>
    <w:rsid w:val="001E25BE"/>
    <w:rsid w:val="001E496F"/>
    <w:rsid w:val="001E6561"/>
    <w:rsid w:val="001E6830"/>
    <w:rsid w:val="001E6F13"/>
    <w:rsid w:val="001E7AE3"/>
    <w:rsid w:val="001F42BB"/>
    <w:rsid w:val="001F483E"/>
    <w:rsid w:val="001F5D24"/>
    <w:rsid w:val="001F6BA9"/>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10D7"/>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7A8"/>
    <w:rsid w:val="00495D95"/>
    <w:rsid w:val="00496970"/>
    <w:rsid w:val="004A0753"/>
    <w:rsid w:val="004A0ED3"/>
    <w:rsid w:val="004A1329"/>
    <w:rsid w:val="004A199E"/>
    <w:rsid w:val="004A2440"/>
    <w:rsid w:val="004A31B0"/>
    <w:rsid w:val="004A3D83"/>
    <w:rsid w:val="004A4552"/>
    <w:rsid w:val="004A4CF4"/>
    <w:rsid w:val="004A777D"/>
    <w:rsid w:val="004B2156"/>
    <w:rsid w:val="004B4249"/>
    <w:rsid w:val="004B4385"/>
    <w:rsid w:val="004B629E"/>
    <w:rsid w:val="004B6B4E"/>
    <w:rsid w:val="004B792A"/>
    <w:rsid w:val="004C1B76"/>
    <w:rsid w:val="004C1C98"/>
    <w:rsid w:val="004C1E04"/>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2A02"/>
    <w:rsid w:val="007F35AB"/>
    <w:rsid w:val="007F5B81"/>
    <w:rsid w:val="007F66C8"/>
    <w:rsid w:val="007F67E7"/>
    <w:rsid w:val="0080165C"/>
    <w:rsid w:val="00801D65"/>
    <w:rsid w:val="008023A3"/>
    <w:rsid w:val="0080426B"/>
    <w:rsid w:val="008117B1"/>
    <w:rsid w:val="008127D3"/>
    <w:rsid w:val="00813930"/>
    <w:rsid w:val="008139D8"/>
    <w:rsid w:val="008166A9"/>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333F"/>
    <w:rsid w:val="008B433C"/>
    <w:rsid w:val="008B7BAB"/>
    <w:rsid w:val="008C39A7"/>
    <w:rsid w:val="008C4ABC"/>
    <w:rsid w:val="008C610B"/>
    <w:rsid w:val="008C6275"/>
    <w:rsid w:val="008D0A94"/>
    <w:rsid w:val="008D1153"/>
    <w:rsid w:val="008D2FC3"/>
    <w:rsid w:val="008D30FF"/>
    <w:rsid w:val="008D3393"/>
    <w:rsid w:val="008D40A0"/>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E294B"/>
    <w:rsid w:val="00AE3194"/>
    <w:rsid w:val="00AE3BAC"/>
    <w:rsid w:val="00AE4999"/>
    <w:rsid w:val="00AE4D70"/>
    <w:rsid w:val="00AE5382"/>
    <w:rsid w:val="00AE5743"/>
    <w:rsid w:val="00AE5914"/>
    <w:rsid w:val="00AE599A"/>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03D"/>
    <w:rsid w:val="00BE1961"/>
    <w:rsid w:val="00BE1DB2"/>
    <w:rsid w:val="00BE4FBF"/>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F15F4"/>
    <w:rsid w:val="00DF1CD8"/>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49D"/>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3F35"/>
    <w:rsid w:val="00EF47BF"/>
    <w:rsid w:val="00EF697E"/>
    <w:rsid w:val="00EF7EB6"/>
    <w:rsid w:val="00F01740"/>
    <w:rsid w:val="00F01B49"/>
    <w:rsid w:val="00F04998"/>
    <w:rsid w:val="00F04E4E"/>
    <w:rsid w:val="00F0522C"/>
    <w:rsid w:val="00F055DF"/>
    <w:rsid w:val="00F136CA"/>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3729"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BE103D"/>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0FD0"/>
    <w:rsid w:val="00197C6B"/>
    <w:rsid w:val="001A2728"/>
    <w:rsid w:val="001C3692"/>
    <w:rsid w:val="001F547C"/>
    <w:rsid w:val="00204B3B"/>
    <w:rsid w:val="00227A08"/>
    <w:rsid w:val="003201A0"/>
    <w:rsid w:val="004C71EF"/>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FCBF672B-D44A-44AD-A3AE-0850E09CBB8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8</Pages>
  <Words>2007</Words>
  <Characters>11440</Characters>
  <Application>Microsoft Office Word</Application>
  <DocSecurity>0</DocSecurity>
  <Lines>95</Lines>
  <Paragraphs>26</Paragraphs>
  <ScaleCrop>false</ScaleCrop>
  <Company>Microsoft</Company>
  <LinksUpToDate>false</LinksUpToDate>
  <CharactersWithSpaces>1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50</cp:revision>
  <cp:lastPrinted>2012-09-11T08:59:00Z</cp:lastPrinted>
  <dcterms:created xsi:type="dcterms:W3CDTF">2021-09-18T05:43:00Z</dcterms:created>
  <dcterms:modified xsi:type="dcterms:W3CDTF">2021-09-2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